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DDEB1" w14:textId="53C975E2" w:rsidR="00BF3FC9" w:rsidRPr="00BF3FC9" w:rsidRDefault="00BF3FC9" w:rsidP="00BF3FC9">
      <w:pPr>
        <w:rPr>
          <w:b/>
          <w:bCs/>
        </w:rPr>
      </w:pPr>
      <w:r w:rsidRPr="00BF3FC9">
        <w:rPr>
          <w:b/>
          <w:bCs/>
        </w:rPr>
        <w:t>Crafting Items Needed for Base Camp</w:t>
      </w:r>
    </w:p>
    <w:p w14:paraId="1EB4F13D" w14:textId="77777777" w:rsidR="00BF3FC9" w:rsidRDefault="00BF3FC9" w:rsidP="00BF3FC9"/>
    <w:p w14:paraId="1E9768D6" w14:textId="77777777" w:rsidR="00BF3FC9" w:rsidRDefault="00BF3FC9" w:rsidP="00BF3FC9">
      <w:pPr>
        <w:numPr>
          <w:ilvl w:val="0"/>
          <w:numId w:val="1"/>
        </w:numPr>
      </w:pPr>
      <w:r>
        <w:t>Seeds or small succulents or small seedlings</w:t>
      </w:r>
    </w:p>
    <w:p w14:paraId="319D8BA5" w14:textId="77777777" w:rsidR="00BF3FC9" w:rsidRDefault="00BF3FC9" w:rsidP="00BF3FC9">
      <w:pPr>
        <w:numPr>
          <w:ilvl w:val="0"/>
          <w:numId w:val="1"/>
        </w:numPr>
      </w:pPr>
      <w:r>
        <w:t>Egg cartons</w:t>
      </w:r>
    </w:p>
    <w:p w14:paraId="040311BC" w14:textId="77777777" w:rsidR="00BF3FC9" w:rsidRDefault="00BF3FC9" w:rsidP="00BF3FC9">
      <w:pPr>
        <w:numPr>
          <w:ilvl w:val="0"/>
          <w:numId w:val="1"/>
        </w:numPr>
      </w:pPr>
      <w:r>
        <w:t>Potting soil</w:t>
      </w:r>
    </w:p>
    <w:p w14:paraId="04CC1625" w14:textId="77777777" w:rsidR="00BF3FC9" w:rsidRDefault="00BF3FC9" w:rsidP="00BF3FC9">
      <w:pPr>
        <w:numPr>
          <w:ilvl w:val="0"/>
          <w:numId w:val="1"/>
        </w:numPr>
      </w:pPr>
      <w:r>
        <w:t>Small spray bottles (to be used as misters for the prayer gardens)</w:t>
      </w:r>
    </w:p>
    <w:p w14:paraId="247A2970" w14:textId="77777777" w:rsidR="00BF3FC9" w:rsidRDefault="00BF3FC9" w:rsidP="00BF3FC9">
      <w:pPr>
        <w:numPr>
          <w:ilvl w:val="0"/>
          <w:numId w:val="1"/>
        </w:numPr>
      </w:pPr>
      <w:r>
        <w:t>Little furniture or bird houses (for mini-desktop-prayer garden)</w:t>
      </w:r>
    </w:p>
    <w:p w14:paraId="7D9476AA" w14:textId="77777777" w:rsidR="00BF3FC9" w:rsidRDefault="00BF3FC9" w:rsidP="00BF3FC9">
      <w:pPr>
        <w:numPr>
          <w:ilvl w:val="0"/>
          <w:numId w:val="1"/>
        </w:numPr>
      </w:pPr>
      <w:r>
        <w:t xml:space="preserve">Deep mini-trays for garden (think square </w:t>
      </w:r>
      <w:proofErr w:type="spellStart"/>
      <w:r>
        <w:t>dollarstore</w:t>
      </w:r>
      <w:proofErr w:type="spellEnd"/>
      <w:r>
        <w:t xml:space="preserve"> trays that would fit comfortably on the corner of a desk - found in the cutlery section perhaps)</w:t>
      </w:r>
    </w:p>
    <w:p w14:paraId="439954D0" w14:textId="77777777" w:rsidR="00BF3FC9" w:rsidRDefault="00BF3FC9" w:rsidP="00BF3FC9">
      <w:pPr>
        <w:numPr>
          <w:ilvl w:val="0"/>
          <w:numId w:val="1"/>
        </w:numPr>
      </w:pPr>
      <w:r>
        <w:t>Fabric for flags/pendants (felt?)</w:t>
      </w:r>
    </w:p>
    <w:p w14:paraId="6C578F8B" w14:textId="77777777" w:rsidR="00BF3FC9" w:rsidRDefault="00BF3FC9" w:rsidP="00BF3FC9">
      <w:pPr>
        <w:numPr>
          <w:ilvl w:val="0"/>
          <w:numId w:val="1"/>
        </w:numPr>
      </w:pPr>
      <w:r>
        <w:t>Big needles and yarn (for sewing flags)</w:t>
      </w:r>
    </w:p>
    <w:p w14:paraId="762ABB7B" w14:textId="77777777" w:rsidR="00BF3FC9" w:rsidRDefault="00BF3FC9" w:rsidP="00BF3FC9">
      <w:pPr>
        <w:numPr>
          <w:ilvl w:val="0"/>
          <w:numId w:val="1"/>
        </w:numPr>
      </w:pPr>
      <w:r>
        <w:t>Sticks for flags</w:t>
      </w:r>
    </w:p>
    <w:p w14:paraId="606764C7" w14:textId="77777777" w:rsidR="00BF3FC9" w:rsidRDefault="00BF3FC9" w:rsidP="00BF3FC9">
      <w:pPr>
        <w:numPr>
          <w:ilvl w:val="0"/>
          <w:numId w:val="1"/>
        </w:numPr>
      </w:pPr>
      <w:r>
        <w:t>Tie dye kits</w:t>
      </w:r>
    </w:p>
    <w:p w14:paraId="7992134F" w14:textId="77777777" w:rsidR="00BF3FC9" w:rsidRDefault="00BF3FC9" w:rsidP="00BF3FC9">
      <w:pPr>
        <w:numPr>
          <w:ilvl w:val="0"/>
          <w:numId w:val="1"/>
        </w:numPr>
      </w:pPr>
      <w:r>
        <w:t>Palm sized rocks (need 9 per camper)</w:t>
      </w:r>
    </w:p>
    <w:p w14:paraId="73FBC8EA" w14:textId="77777777" w:rsidR="00BF3FC9" w:rsidRDefault="00BF3FC9" w:rsidP="00BF3FC9">
      <w:pPr>
        <w:numPr>
          <w:ilvl w:val="0"/>
          <w:numId w:val="1"/>
        </w:numPr>
      </w:pPr>
      <w:r>
        <w:t>Finger paint</w:t>
      </w:r>
    </w:p>
    <w:p w14:paraId="1D57A5BB" w14:textId="77777777" w:rsidR="00BF3FC9" w:rsidRDefault="00BF3FC9" w:rsidP="00BF3FC9">
      <w:pPr>
        <w:numPr>
          <w:ilvl w:val="0"/>
          <w:numId w:val="1"/>
        </w:numPr>
      </w:pPr>
      <w:r>
        <w:t>Finger painting paper</w:t>
      </w:r>
    </w:p>
    <w:p w14:paraId="467DBFFD" w14:textId="77777777" w:rsidR="00BF3FC9" w:rsidRDefault="00BF3FC9" w:rsidP="00BF3FC9">
      <w:pPr>
        <w:numPr>
          <w:ilvl w:val="0"/>
          <w:numId w:val="1"/>
        </w:numPr>
      </w:pPr>
      <w:r>
        <w:t>Fabric paint</w:t>
      </w:r>
    </w:p>
    <w:p w14:paraId="613B2A92" w14:textId="77777777" w:rsidR="00BF3FC9" w:rsidRDefault="00BF3FC9" w:rsidP="00BF3FC9">
      <w:pPr>
        <w:numPr>
          <w:ilvl w:val="0"/>
          <w:numId w:val="1"/>
        </w:numPr>
      </w:pPr>
      <w:r>
        <w:t xml:space="preserve">Canvases </w:t>
      </w:r>
    </w:p>
    <w:p w14:paraId="35DCFED4" w14:textId="77777777" w:rsidR="00BF3FC9" w:rsidRDefault="00BF3FC9" w:rsidP="00BF3FC9">
      <w:pPr>
        <w:numPr>
          <w:ilvl w:val="0"/>
          <w:numId w:val="1"/>
        </w:numPr>
      </w:pPr>
      <w:r>
        <w:t>Card making supplies</w:t>
      </w:r>
    </w:p>
    <w:p w14:paraId="7A28D20B" w14:textId="77777777" w:rsidR="00BF3FC9" w:rsidRDefault="00BF3FC9" w:rsidP="00BF3FC9">
      <w:pPr>
        <w:numPr>
          <w:ilvl w:val="0"/>
          <w:numId w:val="1"/>
        </w:numPr>
      </w:pPr>
      <w:r>
        <w:t>Markers</w:t>
      </w:r>
    </w:p>
    <w:p w14:paraId="0B0EF7B2" w14:textId="77777777" w:rsidR="00BF3FC9" w:rsidRDefault="00BF3FC9" w:rsidP="00BF3FC9">
      <w:pPr>
        <w:numPr>
          <w:ilvl w:val="0"/>
          <w:numId w:val="1"/>
        </w:numPr>
      </w:pPr>
      <w:r>
        <w:t>Paper lantern stuff</w:t>
      </w:r>
    </w:p>
    <w:p w14:paraId="58411957" w14:textId="77777777" w:rsidR="00BF3FC9" w:rsidRDefault="00BF3FC9" w:rsidP="00BF3FC9">
      <w:pPr>
        <w:numPr>
          <w:ilvl w:val="0"/>
          <w:numId w:val="1"/>
        </w:numPr>
      </w:pPr>
      <w:r>
        <w:t>Acrylic paint</w:t>
      </w:r>
    </w:p>
    <w:p w14:paraId="547608DA" w14:textId="77777777" w:rsidR="00BF3FC9" w:rsidRDefault="00BF3FC9" w:rsidP="00BF3FC9">
      <w:pPr>
        <w:numPr>
          <w:ilvl w:val="0"/>
          <w:numId w:val="1"/>
        </w:numPr>
      </w:pPr>
      <w:r>
        <w:t>Paper bags</w:t>
      </w:r>
    </w:p>
    <w:p w14:paraId="4F3E82C3" w14:textId="77777777" w:rsidR="00BF3FC9" w:rsidRDefault="00BF3FC9" w:rsidP="00BF3FC9">
      <w:pPr>
        <w:numPr>
          <w:ilvl w:val="0"/>
          <w:numId w:val="1"/>
        </w:numPr>
      </w:pPr>
      <w:r>
        <w:t>Stencils</w:t>
      </w:r>
    </w:p>
    <w:p w14:paraId="2C2B5E70" w14:textId="77777777" w:rsidR="00BF3FC9" w:rsidRDefault="00BF3FC9" w:rsidP="00BF3FC9">
      <w:pPr>
        <w:numPr>
          <w:ilvl w:val="0"/>
          <w:numId w:val="1"/>
        </w:numPr>
      </w:pPr>
      <w:r>
        <w:t>Candles</w:t>
      </w:r>
    </w:p>
    <w:p w14:paraId="16D2C23C" w14:textId="77777777" w:rsidR="00BF3FC9" w:rsidRDefault="00BF3FC9" w:rsidP="00BF3FC9">
      <w:pPr>
        <w:numPr>
          <w:ilvl w:val="0"/>
          <w:numId w:val="1"/>
        </w:numPr>
      </w:pPr>
      <w:r>
        <w:t xml:space="preserve">Tissue paper </w:t>
      </w:r>
    </w:p>
    <w:p w14:paraId="2E723F94" w14:textId="77777777" w:rsidR="00BF3FC9" w:rsidRDefault="00BF3FC9" w:rsidP="00BF3FC9">
      <w:pPr>
        <w:numPr>
          <w:ilvl w:val="0"/>
          <w:numId w:val="1"/>
        </w:numPr>
      </w:pPr>
      <w:r>
        <w:t xml:space="preserve">aquarium/craft gravel (mini rocks) in different </w:t>
      </w:r>
      <w:proofErr w:type="spellStart"/>
      <w:r>
        <w:t>colours</w:t>
      </w:r>
      <w:proofErr w:type="spellEnd"/>
    </w:p>
    <w:p w14:paraId="28411BCA" w14:textId="77777777" w:rsidR="00BF3FC9" w:rsidRDefault="00BF3FC9" w:rsidP="00BF3FC9">
      <w:pPr>
        <w:numPr>
          <w:ilvl w:val="0"/>
          <w:numId w:val="1"/>
        </w:numPr>
      </w:pPr>
      <w:r>
        <w:t xml:space="preserve">Small pots </w:t>
      </w:r>
    </w:p>
    <w:p w14:paraId="3D561D49" w14:textId="5AFFF404" w:rsidR="00BC3D76" w:rsidRDefault="00BF3FC9" w:rsidP="00BF3FC9">
      <w:pPr>
        <w:numPr>
          <w:ilvl w:val="0"/>
          <w:numId w:val="1"/>
        </w:numPr>
      </w:pPr>
      <w:r>
        <w:t>String</w:t>
      </w:r>
    </w:p>
    <w:sectPr w:rsidR="00BC3D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A4B0A"/>
    <w:multiLevelType w:val="multilevel"/>
    <w:tmpl w:val="FC6420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NLEwMTE2N7UwtrRU0lEKTi0uzszPAykwrAUAU8y1XywAAAA="/>
  </w:docVars>
  <w:rsids>
    <w:rsidRoot w:val="00BF3FC9"/>
    <w:rsid w:val="0078686F"/>
    <w:rsid w:val="00BC3D76"/>
    <w:rsid w:val="00BF3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184F0"/>
  <w15:chartTrackingRefBased/>
  <w15:docId w15:val="{9E9DBDF5-D79E-43FC-A4DF-F97C863F1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FC9"/>
    <w:pPr>
      <w:spacing w:after="0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Glidden</dc:creator>
  <cp:keywords/>
  <dc:description/>
  <cp:lastModifiedBy>Margaret Glidden</cp:lastModifiedBy>
  <cp:revision>1</cp:revision>
  <dcterms:created xsi:type="dcterms:W3CDTF">2021-08-03T20:07:00Z</dcterms:created>
  <dcterms:modified xsi:type="dcterms:W3CDTF">2021-08-03T20:09:00Z</dcterms:modified>
</cp:coreProperties>
</file>